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2368E" w:rsidRPr="0062368E" w:rsidRDefault="0062368E" w:rsidP="0062368E">
      <w:pPr>
        <w:ind w:left="708"/>
        <w:jc w:val="center"/>
        <w:rPr>
          <w:rFonts w:ascii="Times New Roman" w:hAnsi="Times New Roman" w:cs="Times New Roman"/>
          <w:b/>
          <w:lang w:val="ru-RU"/>
        </w:rPr>
      </w:pPr>
      <w:r w:rsidRPr="0062368E">
        <w:rPr>
          <w:rFonts w:ascii="Times New Roman" w:hAnsi="Times New Roman" w:cs="Times New Roman"/>
          <w:b/>
          <w:lang w:val="ru-RU"/>
        </w:rPr>
        <w:t>Исполнительный комитет Аксубаевского муниципального района</w:t>
      </w:r>
    </w:p>
    <w:p w:rsidR="0062368E" w:rsidRPr="0062368E" w:rsidRDefault="0062368E" w:rsidP="0062368E">
      <w:pPr>
        <w:jc w:val="center"/>
        <w:rPr>
          <w:rFonts w:ascii="Times New Roman" w:hAnsi="Times New Roman" w:cs="Times New Roman"/>
          <w:b/>
          <w:lang w:val="ru-RU"/>
        </w:rPr>
      </w:pPr>
      <w:r w:rsidRPr="0062368E">
        <w:rPr>
          <w:rFonts w:ascii="Times New Roman" w:hAnsi="Times New Roman" w:cs="Times New Roman"/>
          <w:b/>
          <w:lang w:val="ru-RU"/>
        </w:rPr>
        <w:t>Республика Татарстан</w:t>
      </w:r>
    </w:p>
    <w:p w:rsidR="0062368E" w:rsidRPr="0062368E" w:rsidRDefault="0062368E" w:rsidP="0062368E">
      <w:pPr>
        <w:jc w:val="center"/>
        <w:rPr>
          <w:rFonts w:ascii="Times New Roman" w:hAnsi="Times New Roman" w:cs="Times New Roman"/>
          <w:b/>
          <w:lang w:val="ru-RU"/>
        </w:rPr>
      </w:pPr>
    </w:p>
    <w:p w:rsidR="0062368E" w:rsidRPr="0062368E" w:rsidRDefault="0062368E" w:rsidP="0062368E">
      <w:pPr>
        <w:jc w:val="center"/>
        <w:rPr>
          <w:rFonts w:ascii="Times New Roman" w:hAnsi="Times New Roman" w:cs="Times New Roman"/>
          <w:b/>
          <w:lang w:val="ru-RU"/>
        </w:rPr>
      </w:pPr>
      <w:r w:rsidRPr="0062368E">
        <w:rPr>
          <w:rFonts w:ascii="Times New Roman" w:hAnsi="Times New Roman" w:cs="Times New Roman"/>
          <w:b/>
          <w:lang w:val="ru-RU"/>
        </w:rPr>
        <w:t>ПОСТАНОВЛЕНИЕ (ПРОЕКТ)</w:t>
      </w:r>
    </w:p>
    <w:p w:rsidR="0062368E" w:rsidRPr="0062368E" w:rsidRDefault="0062368E" w:rsidP="0062368E">
      <w:pPr>
        <w:jc w:val="center"/>
        <w:rPr>
          <w:rFonts w:ascii="Times New Roman" w:hAnsi="Times New Roman" w:cs="Times New Roman"/>
          <w:b/>
          <w:lang w:val="ru-RU"/>
        </w:rPr>
      </w:pPr>
    </w:p>
    <w:p w:rsidR="0062368E" w:rsidRPr="0062368E" w:rsidRDefault="0062368E" w:rsidP="0062368E">
      <w:pPr>
        <w:ind w:left="720" w:firstLine="720"/>
        <w:rPr>
          <w:rFonts w:ascii="Times New Roman" w:hAnsi="Times New Roman" w:cs="Times New Roman"/>
          <w:lang w:val="ru-RU"/>
        </w:rPr>
      </w:pPr>
      <w:r w:rsidRPr="0062368E">
        <w:rPr>
          <w:rFonts w:ascii="Times New Roman" w:hAnsi="Times New Roman" w:cs="Times New Roman"/>
          <w:lang w:val="ru-RU"/>
        </w:rPr>
        <w:t>от «______»____________2019 г</w:t>
      </w:r>
      <w:r w:rsidRPr="0062368E">
        <w:rPr>
          <w:rFonts w:ascii="Times New Roman" w:hAnsi="Times New Roman" w:cs="Times New Roman"/>
          <w:lang w:val="ru-RU"/>
        </w:rPr>
        <w:tab/>
        <w:t xml:space="preserve">        </w:t>
      </w:r>
      <w:r w:rsidRPr="0062368E">
        <w:rPr>
          <w:rFonts w:ascii="Times New Roman" w:hAnsi="Times New Roman" w:cs="Times New Roman"/>
          <w:lang w:val="ru-RU"/>
        </w:rPr>
        <w:tab/>
      </w:r>
      <w:r w:rsidRPr="0062368E">
        <w:rPr>
          <w:rFonts w:ascii="Times New Roman" w:hAnsi="Times New Roman" w:cs="Times New Roman"/>
          <w:lang w:val="ru-RU"/>
        </w:rPr>
        <w:tab/>
      </w:r>
      <w:r w:rsidRPr="0062368E">
        <w:rPr>
          <w:rFonts w:ascii="Times New Roman" w:hAnsi="Times New Roman" w:cs="Times New Roman"/>
          <w:lang w:val="ru-RU"/>
        </w:rPr>
        <w:tab/>
      </w:r>
      <w:r w:rsidRPr="0062368E">
        <w:rPr>
          <w:rFonts w:ascii="Times New Roman" w:hAnsi="Times New Roman" w:cs="Times New Roman"/>
          <w:lang w:val="ru-RU"/>
        </w:rPr>
        <w:tab/>
        <w:t>№ __</w:t>
      </w:r>
    </w:p>
    <w:p w:rsidR="007412B2" w:rsidRDefault="007412B2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7412B2" w:rsidRDefault="00A7757D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bookmarkStart w:id="0" w:name="_GoBack"/>
      <w:r w:rsidRPr="007412B2">
        <w:rPr>
          <w:rFonts w:ascii="Times New Roman" w:hAnsi="Times New Roman" w:cs="Times New Roman"/>
          <w:sz w:val="28"/>
          <w:szCs w:val="28"/>
          <w:lang w:val="ru-RU"/>
        </w:rPr>
        <w:t>О передаче и разграничении отдельных</w:t>
      </w:r>
      <w:r w:rsidR="007412B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функций </w:t>
      </w:r>
    </w:p>
    <w:p w:rsidR="007412B2" w:rsidRDefault="00A7757D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>и полномочий Учредителя</w:t>
      </w:r>
      <w:r w:rsidR="007412B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в отношении муниципальных </w:t>
      </w:r>
    </w:p>
    <w:p w:rsidR="007412B2" w:rsidRDefault="00A7757D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образовательных учреждений </w:t>
      </w:r>
      <w:r w:rsidR="00B4476F" w:rsidRPr="007412B2">
        <w:rPr>
          <w:rFonts w:ascii="Times New Roman" w:hAnsi="Times New Roman" w:cs="Times New Roman"/>
          <w:sz w:val="28"/>
          <w:szCs w:val="28"/>
          <w:lang w:val="ru-RU"/>
        </w:rPr>
        <w:t>Аксубаев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ского </w:t>
      </w:r>
    </w:p>
    <w:p w:rsidR="0075473E" w:rsidRPr="007412B2" w:rsidRDefault="00A7757D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>муниципального района Р</w:t>
      </w:r>
      <w:r w:rsidR="007412B2">
        <w:rPr>
          <w:rFonts w:ascii="Times New Roman" w:hAnsi="Times New Roman" w:cs="Times New Roman"/>
          <w:sz w:val="28"/>
          <w:szCs w:val="28"/>
          <w:lang w:val="ru-RU"/>
        </w:rPr>
        <w:t xml:space="preserve">еспублики 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>Т</w:t>
      </w:r>
      <w:r w:rsidR="007412B2">
        <w:rPr>
          <w:rFonts w:ascii="Times New Roman" w:hAnsi="Times New Roman" w:cs="Times New Roman"/>
          <w:sz w:val="28"/>
          <w:szCs w:val="28"/>
          <w:lang w:val="ru-RU"/>
        </w:rPr>
        <w:t>атарстан</w:t>
      </w:r>
    </w:p>
    <w:bookmarkEnd w:id="0"/>
    <w:p w:rsidR="007412B2" w:rsidRPr="007412B2" w:rsidRDefault="007412B2" w:rsidP="007412B2">
      <w:pPr>
        <w:pStyle w:val="a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7412B2" w:rsidRDefault="00A7757D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Руководствуясь Федеральными Законами от 06.10.2003г. № 131-ФЗ «Об общих принципах организации местного самоуправления в Российской Федерации», от 29.12.2012г. № 273-ФЗ «Об образовании в Российской Федерации», Уставом </w:t>
      </w:r>
      <w:r w:rsidR="00B4476F" w:rsidRPr="007412B2">
        <w:rPr>
          <w:rFonts w:ascii="Times New Roman" w:hAnsi="Times New Roman" w:cs="Times New Roman"/>
          <w:sz w:val="28"/>
          <w:szCs w:val="28"/>
          <w:lang w:val="ru-RU"/>
        </w:rPr>
        <w:t>Аксубаев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ского муниципального района Республики Татарстан, в целях повышения эффективности управления системой образования </w:t>
      </w:r>
      <w:r w:rsidR="00B4476F" w:rsidRPr="007412B2">
        <w:rPr>
          <w:rFonts w:ascii="Times New Roman" w:hAnsi="Times New Roman" w:cs="Times New Roman"/>
          <w:sz w:val="28"/>
          <w:szCs w:val="28"/>
          <w:lang w:val="ru-RU"/>
        </w:rPr>
        <w:t>Аксубаев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ского муниципального района Республики Татарстан, решении вопросов местного значения в сфере образования, </w:t>
      </w:r>
    </w:p>
    <w:p w:rsidR="007412B2" w:rsidRPr="007412B2" w:rsidRDefault="007412B2" w:rsidP="007412B2">
      <w:pPr>
        <w:pStyle w:val="a0"/>
        <w:spacing w:before="0" w:after="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b/>
          <w:sz w:val="28"/>
          <w:szCs w:val="28"/>
          <w:lang w:val="ru-RU"/>
        </w:rPr>
        <w:t>ПОСТАНОВЛЯЮ:</w:t>
      </w:r>
    </w:p>
    <w:p w:rsidR="0075473E" w:rsidRPr="007412B2" w:rsidRDefault="007412B2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1.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Утвердить Положение о разграничении отдельных функций и полномочий Учредителя в отношении муниципальных образовательных учреждений </w:t>
      </w:r>
      <w:r w:rsidR="00B4476F" w:rsidRPr="007412B2">
        <w:rPr>
          <w:rFonts w:ascii="Times New Roman" w:hAnsi="Times New Roman" w:cs="Times New Roman"/>
          <w:sz w:val="28"/>
          <w:szCs w:val="28"/>
          <w:lang w:val="ru-RU"/>
        </w:rPr>
        <w:t>Аксубаев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ского муниципального района Республики Татарстан (Приложении №1).</w:t>
      </w:r>
    </w:p>
    <w:p w:rsidR="0075473E" w:rsidRDefault="00A7757D" w:rsidP="0062368E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2 Начальнику </w:t>
      </w:r>
      <w:r w:rsidR="00B4476F" w:rsidRPr="007412B2">
        <w:rPr>
          <w:rFonts w:ascii="Times New Roman" w:hAnsi="Times New Roman" w:cs="Times New Roman"/>
          <w:sz w:val="28"/>
          <w:szCs w:val="28"/>
          <w:lang w:val="ru-RU"/>
        </w:rPr>
        <w:t>МКУ «Отдел образования»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 Исполнительного комитета </w:t>
      </w:r>
      <w:r w:rsidR="00B4476F" w:rsidRPr="007412B2">
        <w:rPr>
          <w:rFonts w:ascii="Times New Roman" w:hAnsi="Times New Roman" w:cs="Times New Roman"/>
          <w:sz w:val="28"/>
          <w:szCs w:val="28"/>
          <w:lang w:val="ru-RU"/>
        </w:rPr>
        <w:t>Аксубаев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>ского муниципального района Республики Татарстан (</w:t>
      </w:r>
      <w:r w:rsidR="00B4476F" w:rsidRPr="007412B2">
        <w:rPr>
          <w:rFonts w:ascii="Times New Roman" w:hAnsi="Times New Roman" w:cs="Times New Roman"/>
          <w:sz w:val="28"/>
          <w:szCs w:val="28"/>
          <w:lang w:val="ru-RU"/>
        </w:rPr>
        <w:t>С.Ю.Зайцев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) и руководителям муниципальных образовательных </w:t>
      </w:r>
      <w:r w:rsidR="00B4476F" w:rsidRPr="007412B2">
        <w:rPr>
          <w:rFonts w:ascii="Times New Roman" w:hAnsi="Times New Roman" w:cs="Times New Roman"/>
          <w:sz w:val="28"/>
          <w:szCs w:val="28"/>
          <w:lang w:val="ru-RU"/>
        </w:rPr>
        <w:t>организаций Аксубаев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>ского муниципального района Республике Татарстан руководствоваться Положением о разграничении отдельных функций и полномочий Учредителя муниципальных образовательных учреждений, утвержденным п.1 настоящего Постановления.</w:t>
      </w:r>
    </w:p>
    <w:p w:rsidR="0062368E" w:rsidRPr="0062368E" w:rsidRDefault="0062368E" w:rsidP="0062368E">
      <w:pPr>
        <w:widowControl w:val="0"/>
        <w:autoSpaceDE w:val="0"/>
        <w:autoSpaceDN w:val="0"/>
        <w:adjustRightInd w:val="0"/>
        <w:spacing w:after="0"/>
        <w:ind w:firstLine="56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2368E">
        <w:rPr>
          <w:rFonts w:ascii="Times New Roman" w:eastAsia="Calibri" w:hAnsi="Times New Roman" w:cs="Times New Roman"/>
          <w:sz w:val="28"/>
          <w:szCs w:val="28"/>
          <w:lang w:val="ru-RU"/>
        </w:rPr>
        <w:t>3</w:t>
      </w:r>
      <w:r w:rsidRPr="0062368E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.Обнародовать  настоящее постановление на официальном сайте Аксубаевского муниципального района Республики Татарстан </w:t>
      </w:r>
      <w:hyperlink r:id="rId7" w:history="1">
        <w:r w:rsidRPr="0062368E">
          <w:rPr>
            <w:rFonts w:ascii="Times New Roman" w:hAnsi="Times New Roman" w:cs="Times New Roman"/>
            <w:sz w:val="28"/>
            <w:szCs w:val="28"/>
          </w:rPr>
          <w:t>http</w:t>
        </w:r>
        <w:r w:rsidRPr="0062368E">
          <w:rPr>
            <w:rFonts w:ascii="Times New Roman" w:hAnsi="Times New Roman" w:cs="Times New Roman"/>
            <w:sz w:val="28"/>
            <w:szCs w:val="28"/>
            <w:lang w:val="ru-RU"/>
          </w:rPr>
          <w:t>://</w:t>
        </w:r>
        <w:r w:rsidRPr="0062368E">
          <w:rPr>
            <w:rFonts w:ascii="Times New Roman" w:hAnsi="Times New Roman" w:cs="Times New Roman"/>
            <w:sz w:val="28"/>
            <w:szCs w:val="28"/>
          </w:rPr>
          <w:t>aksubayevo</w:t>
        </w:r>
        <w:r w:rsidRPr="0062368E">
          <w:rPr>
            <w:rFonts w:ascii="Times New Roman" w:hAnsi="Times New Roman" w:cs="Times New Roman"/>
            <w:sz w:val="28"/>
            <w:szCs w:val="28"/>
            <w:lang w:val="ru-RU"/>
          </w:rPr>
          <w:t>.</w:t>
        </w:r>
        <w:r w:rsidRPr="0062368E">
          <w:rPr>
            <w:rFonts w:ascii="Times New Roman" w:hAnsi="Times New Roman" w:cs="Times New Roman"/>
            <w:sz w:val="28"/>
            <w:szCs w:val="28"/>
          </w:rPr>
          <w:t>tatarstan</w:t>
        </w:r>
        <w:r w:rsidRPr="0062368E">
          <w:rPr>
            <w:rFonts w:ascii="Times New Roman" w:hAnsi="Times New Roman" w:cs="Times New Roman"/>
            <w:sz w:val="28"/>
            <w:szCs w:val="28"/>
            <w:lang w:val="ru-RU"/>
          </w:rPr>
          <w:t>.</w:t>
        </w:r>
        <w:r w:rsidRPr="0062368E">
          <w:rPr>
            <w:rFonts w:ascii="Times New Roman" w:hAnsi="Times New Roman" w:cs="Times New Roman"/>
            <w:sz w:val="28"/>
            <w:szCs w:val="28"/>
          </w:rPr>
          <w:t>ru</w:t>
        </w:r>
      </w:hyperlink>
      <w:r w:rsidRPr="0062368E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  и портале правовой информации.</w:t>
      </w:r>
    </w:p>
    <w:p w:rsidR="0075473E" w:rsidRPr="007412B2" w:rsidRDefault="0062368E" w:rsidP="0062368E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4</w:t>
      </w:r>
      <w:r w:rsidR="007412B2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Контроль за исполнением </w:t>
      </w:r>
      <w:r w:rsidR="007412B2">
        <w:rPr>
          <w:rFonts w:ascii="Times New Roman" w:hAnsi="Times New Roman" w:cs="Times New Roman"/>
          <w:sz w:val="28"/>
          <w:szCs w:val="28"/>
          <w:lang w:val="ru-RU"/>
        </w:rPr>
        <w:t xml:space="preserve">настоящего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 постановления возложить на</w:t>
      </w:r>
      <w:r w:rsidR="00B4476F"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 заместителя Руковод</w:t>
      </w:r>
      <w:r w:rsidR="00B4476F"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ителя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по социальным вопросам </w:t>
      </w:r>
      <w:r w:rsidR="00B4476F" w:rsidRPr="007412B2">
        <w:rPr>
          <w:rFonts w:ascii="Times New Roman" w:hAnsi="Times New Roman" w:cs="Times New Roman"/>
          <w:sz w:val="28"/>
          <w:szCs w:val="28"/>
          <w:lang w:val="ru-RU"/>
        </w:rPr>
        <w:t>Исполнительного комитета Аксубаев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ского муниципальн</w:t>
      </w:r>
      <w:r w:rsidR="00B4476F"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ого района Республики Татарстан. </w:t>
      </w:r>
    </w:p>
    <w:p w:rsidR="00B4476F" w:rsidRPr="007412B2" w:rsidRDefault="00B4476F" w:rsidP="007412B2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7412B2" w:rsidRDefault="00B4476F" w:rsidP="007412B2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>Руководитель</w:t>
      </w:r>
    </w:p>
    <w:p w:rsidR="00B4476F" w:rsidRPr="007412B2" w:rsidRDefault="007412B2" w:rsidP="007412B2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И</w:t>
      </w:r>
      <w:r w:rsidR="00B4476F" w:rsidRPr="007412B2">
        <w:rPr>
          <w:rFonts w:ascii="Times New Roman" w:hAnsi="Times New Roman" w:cs="Times New Roman"/>
          <w:sz w:val="28"/>
          <w:szCs w:val="28"/>
          <w:lang w:val="ru-RU"/>
        </w:rPr>
        <w:t>сполнительного комитета</w:t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 w:rsidR="00B4476F"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   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       А.Ф. Горбунов</w:t>
      </w:r>
    </w:p>
    <w:p w:rsidR="00CD0F09" w:rsidRPr="007412B2" w:rsidRDefault="00CD0F09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7412B2" w:rsidRDefault="005461EC" w:rsidP="007412B2">
      <w:pPr>
        <w:pStyle w:val="a0"/>
        <w:spacing w:before="0" w:after="0"/>
        <w:ind w:left="43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>Приложение №1</w:t>
      </w:r>
      <w:r w:rsidR="007412B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>к Постановлению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CD0F09" w:rsidRPr="007412B2" w:rsidRDefault="00A7757D" w:rsidP="007412B2">
      <w:pPr>
        <w:pStyle w:val="a0"/>
        <w:spacing w:before="0" w:after="0"/>
        <w:ind w:left="43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Исполнительного комитета </w:t>
      </w:r>
    </w:p>
    <w:p w:rsidR="0075473E" w:rsidRDefault="00B4476F" w:rsidP="007412B2">
      <w:pPr>
        <w:pStyle w:val="a0"/>
        <w:spacing w:before="0" w:after="0"/>
        <w:ind w:left="43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Аксубаевского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муниципального района</w:t>
      </w:r>
    </w:p>
    <w:p w:rsidR="007412B2" w:rsidRDefault="007412B2" w:rsidP="007412B2">
      <w:pPr>
        <w:pStyle w:val="a0"/>
        <w:spacing w:before="0" w:after="0"/>
        <w:ind w:left="43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Республики Татарстан</w:t>
      </w:r>
    </w:p>
    <w:p w:rsidR="0062368E" w:rsidRPr="007412B2" w:rsidRDefault="0062368E" w:rsidP="007412B2">
      <w:pPr>
        <w:pStyle w:val="a0"/>
        <w:spacing w:before="0" w:after="0"/>
        <w:ind w:left="43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«___»___________2019г. № ___</w:t>
      </w:r>
    </w:p>
    <w:p w:rsidR="00B4476F" w:rsidRPr="007412B2" w:rsidRDefault="00B4476F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7412B2" w:rsidRDefault="007412B2" w:rsidP="007412B2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7412B2" w:rsidRDefault="00A7757D" w:rsidP="007412B2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b/>
          <w:sz w:val="28"/>
          <w:szCs w:val="28"/>
          <w:lang w:val="ru-RU"/>
        </w:rPr>
        <w:t xml:space="preserve">ПОЛОЖЕНИЕ </w:t>
      </w:r>
    </w:p>
    <w:p w:rsidR="0075473E" w:rsidRDefault="00A7757D" w:rsidP="007412B2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b/>
          <w:sz w:val="28"/>
          <w:szCs w:val="28"/>
          <w:lang w:val="ru-RU"/>
        </w:rPr>
        <w:t xml:space="preserve">о разграничении отдельных функций и полномочий Учредителя муниципальных образовательных учреждений </w:t>
      </w:r>
      <w:r w:rsidR="005461EC" w:rsidRPr="007412B2">
        <w:rPr>
          <w:rFonts w:ascii="Times New Roman" w:hAnsi="Times New Roman" w:cs="Times New Roman"/>
          <w:b/>
          <w:sz w:val="28"/>
          <w:szCs w:val="28"/>
          <w:lang w:val="ru-RU"/>
        </w:rPr>
        <w:t>Аксубаевского</w:t>
      </w:r>
      <w:r w:rsidRPr="007412B2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="005461EC" w:rsidRPr="007412B2">
        <w:rPr>
          <w:rFonts w:ascii="Times New Roman" w:hAnsi="Times New Roman" w:cs="Times New Roman"/>
          <w:b/>
          <w:sz w:val="28"/>
          <w:szCs w:val="28"/>
          <w:lang w:val="ru-RU"/>
        </w:rPr>
        <w:t>муниципального района Республики</w:t>
      </w:r>
      <w:r w:rsidR="007412B2">
        <w:rPr>
          <w:rFonts w:ascii="Times New Roman" w:hAnsi="Times New Roman" w:cs="Times New Roman"/>
          <w:b/>
          <w:sz w:val="28"/>
          <w:szCs w:val="28"/>
          <w:lang w:val="ru-RU"/>
        </w:rPr>
        <w:t xml:space="preserve"> Татарстан</w:t>
      </w:r>
    </w:p>
    <w:p w:rsidR="007412B2" w:rsidRPr="007412B2" w:rsidRDefault="007412B2" w:rsidP="007412B2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75473E" w:rsidRDefault="00A7757D" w:rsidP="007412B2">
      <w:pPr>
        <w:pStyle w:val="a0"/>
        <w:numPr>
          <w:ilvl w:val="0"/>
          <w:numId w:val="6"/>
        </w:numPr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b/>
          <w:sz w:val="28"/>
          <w:szCs w:val="28"/>
          <w:lang w:val="ru-RU"/>
        </w:rPr>
        <w:t>Общие положения.</w:t>
      </w:r>
    </w:p>
    <w:p w:rsidR="007412B2" w:rsidRPr="007412B2" w:rsidRDefault="007412B2" w:rsidP="007412B2">
      <w:pPr>
        <w:pStyle w:val="a0"/>
        <w:spacing w:before="0" w:after="0"/>
        <w:ind w:left="720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75473E" w:rsidRPr="007412B2" w:rsidRDefault="00A7757D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>1.1. Настоящее Положение разработано в соответствии с Федеральным законом от 06.10.2003 М 131-ФЗ "Об общих принципах организации местного самоуправления в Российской Федерации", Федеральным законом от 29.12.2012 М 273 "Об образовании в Российской Федерации", уставом муниципального образования «</w:t>
      </w:r>
      <w:r w:rsidR="005461EC" w:rsidRPr="007412B2">
        <w:rPr>
          <w:rFonts w:ascii="Times New Roman" w:hAnsi="Times New Roman" w:cs="Times New Roman"/>
          <w:sz w:val="28"/>
          <w:szCs w:val="28"/>
          <w:lang w:val="ru-RU"/>
        </w:rPr>
        <w:t>Аксубаев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ский муниципальный район» Республики Татарстан в целях повышения эффективности управления системой образования в </w:t>
      </w:r>
      <w:r w:rsidR="005461EC" w:rsidRPr="007412B2">
        <w:rPr>
          <w:rFonts w:ascii="Times New Roman" w:hAnsi="Times New Roman" w:cs="Times New Roman"/>
          <w:sz w:val="28"/>
          <w:szCs w:val="28"/>
          <w:lang w:val="ru-RU"/>
        </w:rPr>
        <w:t>Аксубаев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>ском муниципальном районе Республики Татарстан, решении вопросов местного значения в сфере образования.</w:t>
      </w:r>
    </w:p>
    <w:p w:rsidR="0075473E" w:rsidRDefault="00A7757D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1.2. Настоящее Положение разграничивает отдельные функции и полномочия Учредителя муниципальных образовательных учреждений </w:t>
      </w:r>
      <w:r w:rsidR="005461EC" w:rsidRPr="007412B2">
        <w:rPr>
          <w:rFonts w:ascii="Times New Roman" w:hAnsi="Times New Roman" w:cs="Times New Roman"/>
          <w:sz w:val="28"/>
          <w:szCs w:val="28"/>
          <w:lang w:val="ru-RU"/>
        </w:rPr>
        <w:t>Аксубаев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ского муниципального района Республики Татарстан между Исполнительным комитетом </w:t>
      </w:r>
      <w:r w:rsidR="005461EC" w:rsidRPr="007412B2">
        <w:rPr>
          <w:rFonts w:ascii="Times New Roman" w:hAnsi="Times New Roman" w:cs="Times New Roman"/>
          <w:sz w:val="28"/>
          <w:szCs w:val="28"/>
          <w:lang w:val="ru-RU"/>
        </w:rPr>
        <w:t>Аксубаев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ского муниципального района, </w:t>
      </w:r>
      <w:r w:rsidR="005461EC"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МКУ «Отдел образования» 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Исполнительного комитета </w:t>
      </w:r>
      <w:r w:rsidR="005461EC" w:rsidRPr="007412B2">
        <w:rPr>
          <w:rFonts w:ascii="Times New Roman" w:hAnsi="Times New Roman" w:cs="Times New Roman"/>
          <w:sz w:val="28"/>
          <w:szCs w:val="28"/>
          <w:lang w:val="ru-RU"/>
        </w:rPr>
        <w:t>Аксубаев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ского муниципального района Республики Татарстан, описывает компетенцию муниципальных образовательных учреждений </w:t>
      </w:r>
      <w:r w:rsidR="005461EC" w:rsidRPr="007412B2">
        <w:rPr>
          <w:rFonts w:ascii="Times New Roman" w:hAnsi="Times New Roman" w:cs="Times New Roman"/>
          <w:sz w:val="28"/>
          <w:szCs w:val="28"/>
          <w:lang w:val="ru-RU"/>
        </w:rPr>
        <w:t>Аксубаев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>ского муниципального района Республики Татарстан.</w:t>
      </w:r>
    </w:p>
    <w:p w:rsidR="007412B2" w:rsidRPr="007412B2" w:rsidRDefault="007412B2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75473E" w:rsidRDefault="00A7757D" w:rsidP="007412B2">
      <w:pPr>
        <w:pStyle w:val="a0"/>
        <w:numPr>
          <w:ilvl w:val="0"/>
          <w:numId w:val="6"/>
        </w:numPr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b/>
          <w:sz w:val="28"/>
          <w:szCs w:val="28"/>
          <w:lang w:val="ru-RU"/>
        </w:rPr>
        <w:t xml:space="preserve">Полномочия Исполнительного комитета </w:t>
      </w:r>
      <w:r w:rsidR="005461EC" w:rsidRPr="007412B2">
        <w:rPr>
          <w:rFonts w:ascii="Times New Roman" w:hAnsi="Times New Roman" w:cs="Times New Roman"/>
          <w:b/>
          <w:sz w:val="28"/>
          <w:szCs w:val="28"/>
          <w:lang w:val="ru-RU"/>
        </w:rPr>
        <w:t>Аксубаев</w:t>
      </w:r>
      <w:r w:rsidRPr="007412B2">
        <w:rPr>
          <w:rFonts w:ascii="Times New Roman" w:hAnsi="Times New Roman" w:cs="Times New Roman"/>
          <w:b/>
          <w:sz w:val="28"/>
          <w:szCs w:val="28"/>
          <w:lang w:val="ru-RU"/>
        </w:rPr>
        <w:t>ского муниципального района Республики Татарстан.</w:t>
      </w:r>
    </w:p>
    <w:p w:rsidR="007412B2" w:rsidRPr="007412B2" w:rsidRDefault="007412B2" w:rsidP="007412B2">
      <w:pPr>
        <w:pStyle w:val="a0"/>
        <w:spacing w:before="0" w:after="0"/>
        <w:ind w:left="720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75473E" w:rsidRPr="007412B2" w:rsidRDefault="00A7757D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>2.1.Создание, реорганизация, ликвидация муниципальных образовательных учреждений, осуществление функций и полномочий учредителей муниципальных образовательных учреждений.</w:t>
      </w:r>
    </w:p>
    <w:p w:rsidR="0075473E" w:rsidRPr="007412B2" w:rsidRDefault="00A7757D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>2.2. Создание условий для осуществления присмотра и ухода за детьми, содержания детей в муниципальных образовательных учреждениях.</w:t>
      </w:r>
    </w:p>
    <w:p w:rsidR="005461EC" w:rsidRPr="007412B2" w:rsidRDefault="00A7757D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2.3. Обеспечение содержания зданий и сооружений муниципальных образовательных учреждений, обустройство прилегающих к ним территорий. </w:t>
      </w:r>
    </w:p>
    <w:p w:rsidR="0075473E" w:rsidRPr="007412B2" w:rsidRDefault="00A7757D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lastRenderedPageBreak/>
        <w:t>2.4. Утверждение устава муниципальных образовательных учреждений, а также вносимых в него изменений.</w:t>
      </w:r>
    </w:p>
    <w:p w:rsidR="0075473E" w:rsidRPr="007412B2" w:rsidRDefault="00A7757D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>2.5. Определение видов и перечней особо ценного движимого имущества, закрепленного за муниципальным образовательным учреждением учредителем или приобретенного муниципальной образовательной организацией за счет средств, выделенных ей учредителем на приобретение такого имущества (далее - особо ценное движимое имущество).</w:t>
      </w:r>
    </w:p>
    <w:p w:rsidR="0075473E" w:rsidRPr="007412B2" w:rsidRDefault="007412B2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2.6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. Предварительное согласование совершения муниципальным образовательным учреждением рупных сделок, соответствующих критериям, установленным в п. 13 ст.9.2 Федерального закона «О некоммерческих организациях».</w:t>
      </w:r>
    </w:p>
    <w:p w:rsidR="0075473E" w:rsidRPr="007412B2" w:rsidRDefault="00A7757D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>2.</w:t>
      </w:r>
      <w:r w:rsidR="007412B2">
        <w:rPr>
          <w:rFonts w:ascii="Times New Roman" w:hAnsi="Times New Roman" w:cs="Times New Roman"/>
          <w:sz w:val="28"/>
          <w:szCs w:val="28"/>
          <w:lang w:val="ru-RU"/>
        </w:rPr>
        <w:t>7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>. Принятие решений об одобрении сделок с участием муниципальным образовательным учреждением, в совершении которых  имеется заинтересованность, определяемая в соответствии с  критериями, установленными в ст. 27 Федерального закона «О некоммерческих организациях».</w:t>
      </w:r>
    </w:p>
    <w:p w:rsidR="0075473E" w:rsidRPr="007412B2" w:rsidRDefault="00A7757D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>2.</w:t>
      </w:r>
      <w:r w:rsidR="007412B2">
        <w:rPr>
          <w:rFonts w:ascii="Times New Roman" w:hAnsi="Times New Roman" w:cs="Times New Roman"/>
          <w:sz w:val="28"/>
          <w:szCs w:val="28"/>
          <w:lang w:val="ru-RU"/>
        </w:rPr>
        <w:t>8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>. Установление предельной стоимости на платные услуги, оказываемые населению.</w:t>
      </w:r>
    </w:p>
    <w:p w:rsidR="0075473E" w:rsidRPr="007412B2" w:rsidRDefault="007412B2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2.9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. Согласование распоряжения особо ценным движимым имуществом, закрепленным за муниципальным образовательным учреждением учредителем либо приобретенным муниципальным образовательным учреждением за счет средств, выделенных учредителем на приобретение такого имущества.</w:t>
      </w:r>
    </w:p>
    <w:p w:rsidR="0075473E" w:rsidRPr="007412B2" w:rsidRDefault="00A7757D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>2.1</w:t>
      </w:r>
      <w:r w:rsidR="007412B2">
        <w:rPr>
          <w:rFonts w:ascii="Times New Roman" w:hAnsi="Times New Roman" w:cs="Times New Roman"/>
          <w:sz w:val="28"/>
          <w:szCs w:val="28"/>
          <w:lang w:val="ru-RU"/>
        </w:rPr>
        <w:t>0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>. Согласование — распоряжения недвижимым имуществом муниципальным образовательным учреждением, в том числе передачи его в аренду.</w:t>
      </w:r>
    </w:p>
    <w:p w:rsidR="0075473E" w:rsidRPr="007412B2" w:rsidRDefault="00A7757D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>2.1</w:t>
      </w:r>
      <w:r w:rsidR="007412B2">
        <w:rPr>
          <w:rFonts w:ascii="Times New Roman" w:hAnsi="Times New Roman" w:cs="Times New Roman"/>
          <w:sz w:val="28"/>
          <w:szCs w:val="28"/>
          <w:lang w:val="ru-RU"/>
        </w:rPr>
        <w:t>1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. Закрепление муниципальных образовательных учреждений за конкретными территориями </w:t>
      </w:r>
      <w:r w:rsidR="005461EC" w:rsidRPr="007412B2">
        <w:rPr>
          <w:rFonts w:ascii="Times New Roman" w:hAnsi="Times New Roman" w:cs="Times New Roman"/>
          <w:sz w:val="28"/>
          <w:szCs w:val="28"/>
          <w:lang w:val="ru-RU"/>
        </w:rPr>
        <w:t>Аксубаев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>ского муниципального района РТ.</w:t>
      </w:r>
    </w:p>
    <w:p w:rsidR="0075473E" w:rsidRPr="007412B2" w:rsidRDefault="00A7757D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>2.1</w:t>
      </w:r>
      <w:r w:rsidR="007412B2">
        <w:rPr>
          <w:rFonts w:ascii="Times New Roman" w:hAnsi="Times New Roman" w:cs="Times New Roman"/>
          <w:sz w:val="28"/>
          <w:szCs w:val="28"/>
          <w:lang w:val="ru-RU"/>
        </w:rPr>
        <w:t>2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>. Утверждает муниципальное задание для муниципальных образовательных учреждений и обеспечивает его финансирование.</w:t>
      </w:r>
    </w:p>
    <w:p w:rsidR="0075473E" w:rsidRPr="007412B2" w:rsidRDefault="00A7757D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>2.</w:t>
      </w:r>
      <w:r w:rsidR="007412B2">
        <w:rPr>
          <w:rFonts w:ascii="Times New Roman" w:hAnsi="Times New Roman" w:cs="Times New Roman"/>
          <w:sz w:val="28"/>
          <w:szCs w:val="28"/>
          <w:lang w:val="ru-RU"/>
        </w:rPr>
        <w:t>13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>. Установление платы, взимаемой с родителей (законных представителей) за присмотр и уход за детьми в муниципальных образовательных учреждениях, и ее размер.</w:t>
      </w:r>
    </w:p>
    <w:p w:rsidR="007412B2" w:rsidRDefault="007412B2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7412B2" w:rsidRDefault="007412B2" w:rsidP="007412B2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3.</w:t>
      </w:r>
      <w:r w:rsidR="00A7757D" w:rsidRPr="007412B2">
        <w:rPr>
          <w:rFonts w:ascii="Times New Roman" w:hAnsi="Times New Roman" w:cs="Times New Roman"/>
          <w:b/>
          <w:sz w:val="28"/>
          <w:szCs w:val="28"/>
          <w:lang w:val="ru-RU"/>
        </w:rPr>
        <w:t xml:space="preserve">Функции и полномочия </w:t>
      </w:r>
      <w:r w:rsidR="005461EC" w:rsidRPr="007412B2">
        <w:rPr>
          <w:rFonts w:ascii="Times New Roman" w:hAnsi="Times New Roman" w:cs="Times New Roman"/>
          <w:b/>
          <w:sz w:val="28"/>
          <w:szCs w:val="28"/>
          <w:lang w:val="ru-RU"/>
        </w:rPr>
        <w:t>МКУ «Отдел образования»</w:t>
      </w:r>
    </w:p>
    <w:p w:rsidR="0075473E" w:rsidRPr="007412B2" w:rsidRDefault="00A7757D" w:rsidP="007412B2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b/>
          <w:sz w:val="28"/>
          <w:szCs w:val="28"/>
          <w:lang w:val="ru-RU"/>
        </w:rPr>
        <w:t xml:space="preserve">Исполнительного комитета </w:t>
      </w:r>
      <w:r w:rsidR="005461EC" w:rsidRPr="007412B2">
        <w:rPr>
          <w:rFonts w:ascii="Times New Roman" w:hAnsi="Times New Roman" w:cs="Times New Roman"/>
          <w:b/>
          <w:sz w:val="28"/>
          <w:szCs w:val="28"/>
          <w:lang w:val="ru-RU"/>
        </w:rPr>
        <w:t>Аксубаев</w:t>
      </w:r>
      <w:r w:rsidRPr="007412B2">
        <w:rPr>
          <w:rFonts w:ascii="Times New Roman" w:hAnsi="Times New Roman" w:cs="Times New Roman"/>
          <w:b/>
          <w:sz w:val="28"/>
          <w:szCs w:val="28"/>
          <w:lang w:val="ru-RU"/>
        </w:rPr>
        <w:t>ского муниципальн</w:t>
      </w:r>
      <w:r w:rsidR="007412B2" w:rsidRPr="007412B2">
        <w:rPr>
          <w:rFonts w:ascii="Times New Roman" w:hAnsi="Times New Roman" w:cs="Times New Roman"/>
          <w:b/>
          <w:sz w:val="28"/>
          <w:szCs w:val="28"/>
          <w:lang w:val="ru-RU"/>
        </w:rPr>
        <w:t>ого района Республики Татарстан</w:t>
      </w:r>
    </w:p>
    <w:p w:rsidR="007412B2" w:rsidRPr="007412B2" w:rsidRDefault="007412B2" w:rsidP="007412B2">
      <w:pPr>
        <w:pStyle w:val="a0"/>
        <w:spacing w:before="0" w:after="0"/>
        <w:ind w:left="720"/>
        <w:rPr>
          <w:rFonts w:ascii="Times New Roman" w:hAnsi="Times New Roman" w:cs="Times New Roman"/>
          <w:sz w:val="28"/>
          <w:szCs w:val="28"/>
          <w:lang w:val="ru-RU"/>
        </w:rPr>
      </w:pPr>
    </w:p>
    <w:p w:rsidR="005461EC" w:rsidRPr="007412B2" w:rsidRDefault="00A7757D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3.1. Организуют предоставление общедоступного и бесплатного дошкольного, начального общего, основного общего, среднего общего образования по основным общеобразовательным программам в муниципальных образовательных учреждениях (за исключением полномочий по финансовому обеспечению реализации основных общеобразовательных программ в 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соответствии с федеральными государственными — образовательными стандартами). </w:t>
      </w:r>
    </w:p>
    <w:p w:rsidR="0075473E" w:rsidRPr="007412B2" w:rsidRDefault="00A7757D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>3.2. Организуют предоставление дополнительного образования детей в муниципальных образовательных учреждениях (за исключением дополнительного образования детей, финансовое обеспечение которого осуществляется органами государственной власти субъекта Российской Федерации).</w:t>
      </w:r>
    </w:p>
    <w:p w:rsidR="0075473E" w:rsidRPr="007412B2" w:rsidRDefault="00A7757D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>3.3. Осуществляет общее руководство муниципальной системой образования и координирует деятельность всех структур системы.</w:t>
      </w:r>
    </w:p>
    <w:p w:rsidR="0075473E" w:rsidRPr="007412B2" w:rsidRDefault="00A7757D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>3.4. Организует учет детей, подлежащих обучению по образовательным программам дошкольного, начального общего, основного общего и среднего общего образования.</w:t>
      </w:r>
    </w:p>
    <w:p w:rsidR="0075473E" w:rsidRPr="007412B2" w:rsidRDefault="00A7757D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>3.5.Формирует муниципальное задание и осуществляет муниципальный контроль за исполнением подведомственными учреждениями образования муниципального задания.</w:t>
      </w:r>
    </w:p>
    <w:p w:rsidR="0075473E" w:rsidRPr="007412B2" w:rsidRDefault="00A7757D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3.6. Обеспечивает выполнение муниципальной Программы развития системы образования </w:t>
      </w:r>
      <w:r w:rsidR="005461EC" w:rsidRPr="007412B2">
        <w:rPr>
          <w:rFonts w:ascii="Times New Roman" w:hAnsi="Times New Roman" w:cs="Times New Roman"/>
          <w:sz w:val="28"/>
          <w:szCs w:val="28"/>
          <w:lang w:val="ru-RU"/>
        </w:rPr>
        <w:t>Аксубаев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>ского муниципального района. Согласовывает Программы развития муниципальных образовательных учреждений.</w:t>
      </w:r>
    </w:p>
    <w:p w:rsidR="0075473E" w:rsidRPr="007412B2" w:rsidRDefault="00A7757D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>3.7. Обеспечивает защиту прав и законных интересов работников образования, детей и подростков, создание условий для организации их обучения, занятости и отдыха, а также формирования здорового образа жизни.</w:t>
      </w:r>
    </w:p>
    <w:p w:rsidR="0075473E" w:rsidRPr="007412B2" w:rsidRDefault="00A7757D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>3.8. Обеспечивает непрерывность процесса воспитания и образования, их качественного развития в соответствии с потребностями общества и с учетом национально-региональной специфики.</w:t>
      </w:r>
    </w:p>
    <w:p w:rsidR="0075473E" w:rsidRPr="007412B2" w:rsidRDefault="00A7757D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>3.9. Выдает разрешение на прием детей в муниципальные образовательные учреждения на обучение по образовательным программам начального общего образования, не достигших возраста шести лет и шести месяцев, или старше 8 лет.</w:t>
      </w:r>
    </w:p>
    <w:p w:rsidR="0075473E" w:rsidRPr="007412B2" w:rsidRDefault="00A7757D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>3.10. Принимает решение о назначении на должность руководителей муниципальных образовательных учреждений.</w:t>
      </w:r>
    </w:p>
    <w:p w:rsidR="0075473E" w:rsidRPr="007412B2" w:rsidRDefault="00A7757D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>3.11. Организует систему воспитательной работы, координирует работу психологической службы в муниципальных образовательных учреждениях.</w:t>
      </w:r>
    </w:p>
    <w:p w:rsidR="0075473E" w:rsidRPr="007412B2" w:rsidRDefault="00A7757D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>3.1</w:t>
      </w:r>
      <w:r w:rsidR="007412B2">
        <w:rPr>
          <w:rFonts w:ascii="Times New Roman" w:hAnsi="Times New Roman" w:cs="Times New Roman"/>
          <w:sz w:val="28"/>
          <w:szCs w:val="28"/>
          <w:lang w:val="ru-RU"/>
        </w:rPr>
        <w:t>2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>. Реализует кадровую политику муниципальной системы образования, организует работу по аттестации педагогических и руководящих кадров.</w:t>
      </w:r>
    </w:p>
    <w:p w:rsidR="0075473E" w:rsidRPr="007412B2" w:rsidRDefault="00A7757D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>3.1</w:t>
      </w:r>
      <w:r w:rsidR="007412B2">
        <w:rPr>
          <w:rFonts w:ascii="Times New Roman" w:hAnsi="Times New Roman" w:cs="Times New Roman"/>
          <w:sz w:val="28"/>
          <w:szCs w:val="28"/>
          <w:lang w:val="ru-RU"/>
        </w:rPr>
        <w:t>3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>. Создает условия в муниципальных образовательных учреждениях, способствующих повышению качества образования, освоению прогрессивных образовательных технологий, соответствующих современным требованиям педагогической науки.</w:t>
      </w:r>
    </w:p>
    <w:p w:rsidR="0075473E" w:rsidRPr="007412B2" w:rsidRDefault="00A7757D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>3.1</w:t>
      </w:r>
      <w:r w:rsidR="007412B2">
        <w:rPr>
          <w:rFonts w:ascii="Times New Roman" w:hAnsi="Times New Roman" w:cs="Times New Roman"/>
          <w:sz w:val="28"/>
          <w:szCs w:val="28"/>
          <w:lang w:val="ru-RU"/>
        </w:rPr>
        <w:t>4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>. Развивает международные и межрегиональные сотрудничество в сфере образования.</w:t>
      </w:r>
    </w:p>
    <w:p w:rsidR="0075473E" w:rsidRPr="007412B2" w:rsidRDefault="00A7757D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>3.1</w:t>
      </w:r>
      <w:r w:rsidR="007412B2">
        <w:rPr>
          <w:rFonts w:ascii="Times New Roman" w:hAnsi="Times New Roman" w:cs="Times New Roman"/>
          <w:sz w:val="28"/>
          <w:szCs w:val="28"/>
          <w:lang w:val="ru-RU"/>
        </w:rPr>
        <w:t>5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. К полномочиям </w:t>
      </w:r>
      <w:r w:rsidR="005E14C9"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МКУ «Отдел образования» 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>также относится:</w:t>
      </w:r>
    </w:p>
    <w:p w:rsidR="0075473E" w:rsidRPr="007412B2" w:rsidRDefault="005E14C9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 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координация деятельности по осуществлению государственных полномочий в сфере образования, переданных в установленном законом порядке органам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lastRenderedPageBreak/>
        <w:t>местного самоуправления; и организация работы по предоставлению муниципальных услуг в сфере образования в соответствии с Федеральными государственными образовательными стандартами;</w:t>
      </w:r>
    </w:p>
    <w:p w:rsidR="0075473E" w:rsidRPr="007412B2" w:rsidRDefault="005E14C9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_  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осуществление курирования и координации учебно-методической и воспитательной деятельности муниципальных образовательных учреждений, расположенных на территории 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>Аксубаев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ского муниципального района;</w:t>
      </w:r>
    </w:p>
    <w:p w:rsidR="0075473E" w:rsidRPr="007412B2" w:rsidRDefault="005E14C9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  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организация, контроль и координация планирования развития на территории 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>Аксубаев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ского муниципального района сети образовательных учреждений;</w:t>
      </w:r>
    </w:p>
    <w:p w:rsidR="0075473E" w:rsidRPr="007412B2" w:rsidRDefault="005E14C9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организация деятельности по разработке и  реализации муниципальных программ и проектов в области образования, за исключением вопросов их финансового обеспечения;</w:t>
      </w:r>
    </w:p>
    <w:p w:rsidR="0075473E" w:rsidRPr="007412B2" w:rsidRDefault="005E14C9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организация приема жителей, а также рассмотрение жалоб, заявлений и предложений граждан, принятие по ним необходимых мер в пределах своих полномочий;</w:t>
      </w:r>
    </w:p>
    <w:p w:rsidR="0075473E" w:rsidRPr="007412B2" w:rsidRDefault="005E14C9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организация и проведение Государственной итоговой аттестации по образовательным программам основного общего и среднего общего образования;</w:t>
      </w:r>
    </w:p>
    <w:p w:rsidR="0075473E" w:rsidRPr="007412B2" w:rsidRDefault="005E14C9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 организация досуга, оздоровления, труда и занятости учащихся во внеурочное и каникулярное время;</w:t>
      </w:r>
    </w:p>
    <w:p w:rsidR="0075473E" w:rsidRPr="007412B2" w:rsidRDefault="00A7757D" w:rsidP="007412B2">
      <w:pPr>
        <w:pStyle w:val="Compact"/>
        <w:numPr>
          <w:ilvl w:val="0"/>
          <w:numId w:val="5"/>
        </w:numPr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>координация работы по созданию, реорганизации, ликвидации муниципальных образовательных учреждений;</w:t>
      </w:r>
    </w:p>
    <w:p w:rsidR="0075473E" w:rsidRPr="007412B2" w:rsidRDefault="005E14C9" w:rsidP="007412B2">
      <w:pPr>
        <w:pStyle w:val="FirstParagraph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внесение предложений по строительству, текущему и капитальному ремонту помещений и объектов для нужд муниципальных образовательных учреждений;</w:t>
      </w:r>
    </w:p>
    <w:p w:rsidR="0075473E" w:rsidRPr="007412B2" w:rsidRDefault="005E14C9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создание социально-экономических условий для получения образования, расширение возможности удовлетворения потребности человека в получении образования различных уровня и направленности в течение всей жизни;</w:t>
      </w:r>
    </w:p>
    <w:p w:rsidR="0075473E" w:rsidRPr="007412B2" w:rsidRDefault="005E14C9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содействие в оказании помощи родителям (законным представителям) несовершеннолетних обучающихся в воспитании детей, охране и укреплении их физического и психического здоровья, развитии индивидуальных способностей и необходимой коррекции нарушений их развития;</w:t>
      </w:r>
    </w:p>
    <w:p w:rsidR="0075473E" w:rsidRPr="007412B2" w:rsidRDefault="005E14C9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обеспечение открытости и доступности информации о системе образования;</w:t>
      </w:r>
    </w:p>
    <w:p w:rsidR="0075473E" w:rsidRPr="007412B2" w:rsidRDefault="005E14C9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осуществление организации мониторинга системы образования 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>Аксубаев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ского муниципального района РТ;</w:t>
      </w:r>
    </w:p>
    <w:p w:rsidR="0075473E" w:rsidRPr="007412B2" w:rsidRDefault="005E14C9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осуществление ежегодного опубликования и размещения на странице официального сайта Республики Татарстан «Электронное образование» итоговых (годовых) отчетов об анализе состояния и перспектив развития образования 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>Аксубаев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ского муниципального района РТ;</w:t>
      </w:r>
    </w:p>
    <w:p w:rsidR="0075473E" w:rsidRPr="007412B2" w:rsidRDefault="005E14C9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координация учета форм получения образования, определенных родителями (законными представителями) детей, имеющих право на получение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общего образования каждого уровня и проживающих на территориях 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>Аксубаев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ского муниципального района РТ;</w:t>
      </w:r>
    </w:p>
    <w:p w:rsidR="0075473E" w:rsidRPr="007412B2" w:rsidRDefault="005E14C9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координация предоставления и размещения в ИТС «Интернет» муниципальными образовательными учреждениями ежегодных отчетов о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lastRenderedPageBreak/>
        <w:t>поступлении и расходовании финансовых и материальных средств, а также отчетов о результатах самообследования;</w:t>
      </w:r>
    </w:p>
    <w:p w:rsidR="0075473E" w:rsidRPr="007412B2" w:rsidRDefault="005E14C9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осуществление получения, хранения, выдачи и учета бланков документов государственного образца об основном общем и среднем общем образовании, свидетельств об обучении и их дубликатов, медалей «За особые успехи в учении»;</w:t>
      </w:r>
    </w:p>
    <w:p w:rsidR="0075473E" w:rsidRPr="007412B2" w:rsidRDefault="005E14C9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 обеспечение перевода совершеннолетних обучающихся с их согласия и несовершеннолетних обучающихся с согласия их родителей (законных представителей) в другие муниципальные образовательные учреждения в случае прекращения деятельности муниципального образовательного учреждения, ликвидации, реорганизации, аннулирования лицензии;</w:t>
      </w:r>
    </w:p>
    <w:p w:rsidR="0075473E" w:rsidRPr="007412B2" w:rsidRDefault="005E14C9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координация бесплатной перевозки обучающихся в муниципальные образовательные учреждения, реализующие основные общеобразовательные программы, между поселениями;</w:t>
      </w:r>
    </w:p>
    <w:p w:rsidR="0075473E" w:rsidRPr="007412B2" w:rsidRDefault="005E14C9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осуществление аккредитации общественных наблюдателей в целях обеспечения соблюдения порядка проведения государственной итоговой аттестации по образовательным программам основного общего и среднего общего образования за пределами территории Российской Федерации;</w:t>
      </w:r>
    </w:p>
    <w:p w:rsidR="0075473E" w:rsidRPr="007412B2" w:rsidRDefault="000F01A7" w:rsidP="007412B2">
      <w:pPr>
        <w:pStyle w:val="1"/>
        <w:spacing w:before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bookmarkStart w:id="1" w:name="участие-в-реализации-единой-политики-в-о"/>
      <w:bookmarkEnd w:id="1"/>
      <w:r w:rsidRPr="007412B2">
        <w:rPr>
          <w:rFonts w:ascii="Times New Roman" w:hAnsi="Times New Roman" w:cs="Times New Roman"/>
          <w:b w:val="0"/>
          <w:color w:val="000000" w:themeColor="text1"/>
          <w:sz w:val="28"/>
          <w:szCs w:val="28"/>
          <w:lang w:val="ru-RU"/>
        </w:rPr>
        <w:t xml:space="preserve">- </w:t>
      </w:r>
      <w:r w:rsidR="00A7757D" w:rsidRPr="007412B2">
        <w:rPr>
          <w:rFonts w:ascii="Times New Roman" w:hAnsi="Times New Roman" w:cs="Times New Roman"/>
          <w:b w:val="0"/>
          <w:color w:val="000000" w:themeColor="text1"/>
          <w:sz w:val="28"/>
          <w:szCs w:val="28"/>
          <w:lang w:val="ru-RU"/>
        </w:rPr>
        <w:t>участие в реализации единой политики в области образования на</w:t>
      </w:r>
      <w:r w:rsidRPr="007412B2">
        <w:rPr>
          <w:rFonts w:ascii="Times New Roman" w:hAnsi="Times New Roman" w:cs="Times New Roman"/>
          <w:b w:val="0"/>
          <w:color w:val="000000" w:themeColor="text1"/>
          <w:sz w:val="28"/>
          <w:szCs w:val="28"/>
          <w:lang w:val="ru-RU"/>
        </w:rPr>
        <w:t xml:space="preserve"> </w:t>
      </w:r>
      <w:r w:rsidR="00A7757D" w:rsidRPr="007412B2">
        <w:rPr>
          <w:rFonts w:ascii="Times New Roman" w:hAnsi="Times New Roman" w:cs="Times New Roman"/>
          <w:b w:val="0"/>
          <w:color w:val="000000" w:themeColor="text1"/>
          <w:sz w:val="28"/>
          <w:szCs w:val="28"/>
          <w:lang w:val="ru-RU"/>
        </w:rPr>
        <w:t xml:space="preserve">территории </w:t>
      </w:r>
      <w:r w:rsidR="005E14C9" w:rsidRPr="007412B2">
        <w:rPr>
          <w:rFonts w:ascii="Times New Roman" w:hAnsi="Times New Roman" w:cs="Times New Roman"/>
          <w:b w:val="0"/>
          <w:color w:val="000000" w:themeColor="text1"/>
          <w:sz w:val="28"/>
          <w:szCs w:val="28"/>
          <w:lang w:val="ru-RU"/>
        </w:rPr>
        <w:t>Аксубаев</w:t>
      </w:r>
      <w:r w:rsidR="00A7757D" w:rsidRPr="007412B2">
        <w:rPr>
          <w:rFonts w:ascii="Times New Roman" w:hAnsi="Times New Roman" w:cs="Times New Roman"/>
          <w:b w:val="0"/>
          <w:color w:val="000000" w:themeColor="text1"/>
          <w:sz w:val="28"/>
          <w:szCs w:val="28"/>
          <w:lang w:val="ru-RU"/>
        </w:rPr>
        <w:t>ского муниципального района, в совершенствовании системы управления образованием, содержания и технологий образования, в разработке и реализации приоритетных направлений развития муниципальной системы образования;</w:t>
      </w:r>
    </w:p>
    <w:p w:rsidR="0075473E" w:rsidRPr="007412B2" w:rsidRDefault="000F01A7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осуществление других полномочий, предусмотренных действующим законодательством Российской Федерации и Республики Татарстан муниципальными правовыми актами.</w:t>
      </w:r>
    </w:p>
    <w:p w:rsidR="007412B2" w:rsidRDefault="007412B2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75473E" w:rsidRDefault="007412B2" w:rsidP="007412B2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4</w:t>
      </w:r>
      <w:r w:rsidR="00A7757D" w:rsidRPr="007412B2">
        <w:rPr>
          <w:rFonts w:ascii="Times New Roman" w:hAnsi="Times New Roman" w:cs="Times New Roman"/>
          <w:b/>
          <w:sz w:val="28"/>
          <w:szCs w:val="28"/>
          <w:lang w:val="ru-RU"/>
        </w:rPr>
        <w:t>. Компетенция муниципаль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>ных образовательных организаций</w:t>
      </w:r>
    </w:p>
    <w:p w:rsidR="007412B2" w:rsidRPr="007412B2" w:rsidRDefault="007412B2" w:rsidP="007412B2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0F01A7" w:rsidRPr="007412B2" w:rsidRDefault="00A7757D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К компетенции муниципальных образовательных учреждений относится: </w:t>
      </w:r>
    </w:p>
    <w:p w:rsidR="0075473E" w:rsidRPr="007412B2" w:rsidRDefault="000F01A7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разработка и принятие правил внутреннего распорядка обучающихся, правил внутреннего трудового распорядка и иных локальных нормативных актов;</w:t>
      </w:r>
    </w:p>
    <w:p w:rsidR="0075473E" w:rsidRPr="007412B2" w:rsidRDefault="000F01A7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осуществление материально-технического обеспечения образовательной деятельности, оборудования помещений в соответствии с требованиями, в том числе в соответствии с федеральными государственными образовательными стандартами, федеральными государственными требованиями, образовательными стандартами;</w:t>
      </w:r>
    </w:p>
    <w:p w:rsidR="0075473E" w:rsidRPr="007412B2" w:rsidRDefault="000F01A7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размещение отчета о поступлении и расходовании финансовых и материальных средств и о результатах самообследования, ежегодно на сайте в сети «Интернет»;</w:t>
      </w:r>
    </w:p>
    <w:p w:rsidR="0075473E" w:rsidRPr="007412B2" w:rsidRDefault="000F01A7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осуществление приема и увольнения работников, заключение с ними и расторжение трудовых договоров; распределение должностных обязанностей, создание условий и содействие повышения квалификации работников;</w:t>
      </w:r>
    </w:p>
    <w:p w:rsidR="0075473E" w:rsidRPr="007412B2" w:rsidRDefault="000F01A7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- 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разработка и утверждение образовательных программ учреждения образования;</w:t>
      </w:r>
    </w:p>
    <w:p w:rsidR="0075473E" w:rsidRPr="007412B2" w:rsidRDefault="000F01A7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осуществление приема обучающихся в муниципальные учреждения образования;</w:t>
      </w:r>
    </w:p>
    <w:p w:rsidR="0075473E" w:rsidRPr="007412B2" w:rsidRDefault="000F01A7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определение списка учебников в соответствии с утвержденным федеральным перечнем учебников, рекомендованных к использованию при реализации имеющих государственную аккредитацию образовательных программ начального общего, основного общего, среднего общего образования учреждениями, осуществляющими образовательную деятельность, а также учебных пособий, допущенных к использованию при реализации указанных образовательных программ такими учреждениями; </w:t>
      </w:r>
    </w:p>
    <w:p w:rsidR="0075473E" w:rsidRPr="007412B2" w:rsidRDefault="000F01A7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осуществление текущего контроля успеваемости и промежуточной аттестации обучающихся, установление их формы, периодичности и порядок проведения;</w:t>
      </w:r>
    </w:p>
    <w:p w:rsidR="0075473E" w:rsidRPr="007412B2" w:rsidRDefault="000F01A7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осуществление индивидуального учета результатов — освоения обучающимися образовательных программ, а также хранение в архивах информации об этих результатах на бумажных и (или) электронных носителях;</w:t>
      </w:r>
    </w:p>
    <w:p w:rsidR="0075473E" w:rsidRPr="007412B2" w:rsidRDefault="000F01A7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использование и совершенствование методов обучения и воспитания, образовательных технологий, электронного обучения;</w:t>
      </w:r>
    </w:p>
    <w:p w:rsidR="0075473E" w:rsidRPr="007412B2" w:rsidRDefault="000F01A7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проведения — самообследования, — обеспечение — функционирования внутренней системы оценки качества образования;</w:t>
      </w:r>
    </w:p>
    <w:p w:rsidR="0075473E" w:rsidRPr="007412B2" w:rsidRDefault="000F01A7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создание необходимых условий для охраны и укрепления здоровья, организация питания обучающихся и работников муниципальных учреждений образования;</w:t>
      </w:r>
    </w:p>
    <w:p w:rsidR="0075473E" w:rsidRPr="007412B2" w:rsidRDefault="000F01A7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организация социально-психологического тестирования обучающихся в целях раннего выявления незаконного потребления наркотических средств и психотропных веществ в порядке, установленном федеральным органом исполнительной власти, осуществляющим функции по выработке государственной политики и ’нормативно-правовому регулированию в сфере образования;</w:t>
      </w:r>
    </w:p>
    <w:p w:rsidR="0075473E" w:rsidRPr="007412B2" w:rsidRDefault="000F01A7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создание условий для занятия обучающимися физической культурой и спортом;</w:t>
      </w:r>
    </w:p>
    <w:p w:rsidR="0075473E" w:rsidRPr="007412B2" w:rsidRDefault="000F01A7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установление требований к одежде и внешнему виду обучающихся; содействие деятельности общественных объединений обучающихся, родителей (законных представителей) несовершеннолетних обучающихся, осуществляемой в образовательном учреждении и не запрещенной законодательством Российской Федерации;</w:t>
      </w:r>
    </w:p>
    <w:p w:rsidR="0075473E" w:rsidRPr="007412B2" w:rsidRDefault="000F01A7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организация научно-методической работы, в том числе организация и проведение научных и методических конференций, семинаров; обеспечение создания и ведения официального сайта образовательной организации в сети «Интернет»;</w:t>
      </w:r>
    </w:p>
    <w:p w:rsidR="0075473E" w:rsidRPr="007412B2" w:rsidRDefault="000F01A7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обеспечение реализации в полном объеме образовательных программ, соответствие качества подготовки обучающихся установленным требованиям, соответствие применяемых форм, средств, методов обучения и воспитания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lastRenderedPageBreak/>
        <w:t>возрастным, психофизическим особенностям, склонностям, способностям, интересам и потребностям обучающихся; обеспечение безопасных условий обучения, воспитания обучающихся, присмотра и ухода за обучающимися, их содержания в соответствии с установленными нормами, обеспечивающими жизнь и здоровье обучающихся, работников образовательного учреждения;</w:t>
      </w:r>
    </w:p>
    <w:p w:rsidR="0075473E" w:rsidRPr="007412B2" w:rsidRDefault="00A7757D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иные вопросы компетенции в соответствии с действующим законодательством Российской Федерации и Республики Татарстан. </w:t>
      </w:r>
    </w:p>
    <w:sectPr w:rsidR="0075473E" w:rsidRPr="007412B2" w:rsidSect="0062368E">
      <w:pgSz w:w="12240" w:h="15840"/>
      <w:pgMar w:top="1134" w:right="850" w:bottom="85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B0AEB" w:rsidRDefault="009B0AEB">
      <w:pPr>
        <w:spacing w:after="0"/>
      </w:pPr>
      <w:r>
        <w:separator/>
      </w:r>
    </w:p>
  </w:endnote>
  <w:endnote w:type="continuationSeparator" w:id="0">
    <w:p w:rsidR="009B0AEB" w:rsidRDefault="009B0A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B0AEB" w:rsidRDefault="009B0AEB">
      <w:r>
        <w:separator/>
      </w:r>
    </w:p>
  </w:footnote>
  <w:footnote w:type="continuationSeparator" w:id="0">
    <w:p w:rsidR="009B0AEB" w:rsidRDefault="009B0A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0985553"/>
    <w:multiLevelType w:val="multilevel"/>
    <w:tmpl w:val="86D61E94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82EE68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2AC5B48"/>
    <w:multiLevelType w:val="multilevel"/>
    <w:tmpl w:val="D234945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F0B71A48"/>
    <w:multiLevelType w:val="multilevel"/>
    <w:tmpl w:val="297E26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7CB4E1E1"/>
    <w:multiLevelType w:val="multilevel"/>
    <w:tmpl w:val="81B8FD8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7E705706"/>
    <w:multiLevelType w:val="hybridMultilevel"/>
    <w:tmpl w:val="1E60CFB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F01A7"/>
    <w:rsid w:val="002D501C"/>
    <w:rsid w:val="004E29B3"/>
    <w:rsid w:val="005461EC"/>
    <w:rsid w:val="00590D07"/>
    <w:rsid w:val="005E14C9"/>
    <w:rsid w:val="0062368E"/>
    <w:rsid w:val="00646709"/>
    <w:rsid w:val="007412B2"/>
    <w:rsid w:val="0075473E"/>
    <w:rsid w:val="00784D58"/>
    <w:rsid w:val="008960B5"/>
    <w:rsid w:val="008D6863"/>
    <w:rsid w:val="009B0AEB"/>
    <w:rsid w:val="00A7757D"/>
    <w:rsid w:val="00B4476F"/>
    <w:rsid w:val="00B86B75"/>
    <w:rsid w:val="00BC48D5"/>
    <w:rsid w:val="00BF0B71"/>
    <w:rsid w:val="00C1105F"/>
    <w:rsid w:val="00C36279"/>
    <w:rsid w:val="00C53368"/>
    <w:rsid w:val="00CD0F0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DF8CE17-F587-4ADC-8C90-96393C2597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675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aksubayevo.tatarstan.ru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471</Words>
  <Characters>14091</Characters>
  <Application>Microsoft Office Word</Application>
  <DocSecurity>0</DocSecurity>
  <Lines>117</Lines>
  <Paragraphs>3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КУ ОО</dc:creator>
  <cp:lastModifiedBy>User</cp:lastModifiedBy>
  <cp:revision>6</cp:revision>
  <dcterms:created xsi:type="dcterms:W3CDTF">2019-02-14T10:09:00Z</dcterms:created>
  <dcterms:modified xsi:type="dcterms:W3CDTF">2019-02-18T07:36:00Z</dcterms:modified>
</cp:coreProperties>
</file>